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71BFF" w:rsidRPr="00E76B8A" w:rsidRDefault="00E76B8A">
      <w:pPr>
        <w:rPr>
          <w:rFonts w:ascii="Lato" w:hAnsi="Lato" w:cs="Helvetica"/>
          <w:color w:val="000000" w:themeColor="text1"/>
          <w:spacing w:val="-7"/>
          <w:sz w:val="48"/>
          <w:szCs w:val="48"/>
          <w:shd w:val="clear" w:color="auto" w:fill="FFFFFF"/>
        </w:rPr>
      </w:pPr>
      <w:r w:rsidRPr="00E76B8A">
        <w:rPr>
          <w:rFonts w:ascii="Lato" w:hAnsi="Lato" w:cs="Helvetica"/>
          <w:color w:val="000000" w:themeColor="text1"/>
          <w:spacing w:val="-7"/>
          <w:sz w:val="48"/>
          <w:szCs w:val="48"/>
          <w:shd w:val="clear" w:color="auto" w:fill="FFFFFF"/>
        </w:rPr>
        <w:t>C</w:t>
      </w:r>
      <w:r>
        <w:rPr>
          <w:rFonts w:ascii="Lato" w:hAnsi="Lato" w:cs="Helvetica"/>
          <w:color w:val="000000" w:themeColor="text1"/>
          <w:spacing w:val="-7"/>
          <w:sz w:val="48"/>
          <w:szCs w:val="48"/>
          <w:shd w:val="clear" w:color="auto" w:fill="FFFFFF"/>
        </w:rPr>
        <w:t>ollege Admissions R</w:t>
      </w:r>
      <w:r w:rsidRPr="00E76B8A">
        <w:rPr>
          <w:rFonts w:ascii="Lato" w:hAnsi="Lato" w:cs="Helvetica"/>
          <w:color w:val="000000" w:themeColor="text1"/>
          <w:spacing w:val="-7"/>
          <w:sz w:val="48"/>
          <w:szCs w:val="48"/>
          <w:shd w:val="clear" w:color="auto" w:fill="FFFFFF"/>
        </w:rPr>
        <w:t>esume</w:t>
      </w:r>
    </w:p>
    <w:p w:rsidR="00E76B8A" w:rsidRPr="00E76B8A" w:rsidRDefault="00E76B8A">
      <w:pPr>
        <w:rPr>
          <w:rFonts w:ascii="Lato" w:hAnsi="Lato" w:cs="Helvetica"/>
          <w:color w:val="000000" w:themeColor="text1"/>
          <w:spacing w:val="-7"/>
          <w:sz w:val="48"/>
          <w:szCs w:val="48"/>
          <w:shd w:val="clear" w:color="auto" w:fill="FFFFFF"/>
        </w:rPr>
      </w:pPr>
    </w:p>
    <w:p w:rsidR="00E76B8A" w:rsidRPr="00E76B8A" w:rsidRDefault="00E76B8A" w:rsidP="00E76B8A">
      <w:pPr>
        <w:shd w:val="clear" w:color="auto" w:fill="FFFFFF"/>
        <w:spacing w:after="180" w:line="240" w:lineRule="auto"/>
        <w:rPr>
          <w:rFonts w:ascii="Lato" w:eastAsia="Times New Roman" w:hAnsi="Lato" w:cs="Helvetica"/>
          <w:color w:val="000000" w:themeColor="text1"/>
          <w:sz w:val="24"/>
          <w:szCs w:val="24"/>
        </w:rPr>
      </w:pPr>
      <w:r w:rsidRPr="00E76B8A">
        <w:rPr>
          <w:rFonts w:ascii="Lato" w:eastAsia="Times New Roman" w:hAnsi="Lato" w:cs="Helvetica"/>
          <w:color w:val="000000" w:themeColor="text1"/>
          <w:sz w:val="24"/>
          <w:szCs w:val="24"/>
        </w:rPr>
        <w:t>This template demonstrates how to structure a college admissions resume:</w:t>
      </w:r>
    </w:p>
    <w:p w:rsidR="00E76B8A" w:rsidRPr="00E76B8A" w:rsidRDefault="00E76B8A" w:rsidP="00E76B8A">
      <w:pPr>
        <w:shd w:val="clear" w:color="auto" w:fill="FFFFFF"/>
        <w:spacing w:after="180" w:line="240" w:lineRule="auto"/>
        <w:rPr>
          <w:rFonts w:ascii="Lato" w:eastAsia="Times New Roman" w:hAnsi="Lato" w:cs="Helvetica"/>
          <w:color w:val="000000" w:themeColor="text1"/>
          <w:sz w:val="24"/>
          <w:szCs w:val="24"/>
        </w:rPr>
      </w:pPr>
      <w:r w:rsidRPr="00E76B8A">
        <w:rPr>
          <w:rFonts w:ascii="Lato" w:eastAsia="Times New Roman" w:hAnsi="Lato" w:cs="Helvetica"/>
          <w:color w:val="000000" w:themeColor="text1"/>
          <w:sz w:val="24"/>
          <w:szCs w:val="24"/>
        </w:rPr>
        <w:t>Name</w:t>
      </w:r>
      <w:r w:rsidRPr="00E76B8A">
        <w:rPr>
          <w:rFonts w:ascii="Lato" w:eastAsia="Times New Roman" w:hAnsi="Lato" w:cs="Helvetica"/>
          <w:color w:val="000000" w:themeColor="text1"/>
          <w:sz w:val="24"/>
          <w:szCs w:val="24"/>
        </w:rPr>
        <w:br/>
        <w:t>Address</w:t>
      </w:r>
      <w:r w:rsidRPr="00E76B8A">
        <w:rPr>
          <w:rFonts w:ascii="Lato" w:eastAsia="Times New Roman" w:hAnsi="Lato" w:cs="Helvetica"/>
          <w:color w:val="000000" w:themeColor="text1"/>
          <w:sz w:val="24"/>
          <w:szCs w:val="24"/>
        </w:rPr>
        <w:br/>
        <w:t>Phone number</w:t>
      </w:r>
      <w:r w:rsidRPr="00E76B8A">
        <w:rPr>
          <w:rFonts w:ascii="Lato" w:eastAsia="Times New Roman" w:hAnsi="Lato" w:cs="Helvetica"/>
          <w:color w:val="000000" w:themeColor="text1"/>
          <w:sz w:val="24"/>
          <w:szCs w:val="24"/>
        </w:rPr>
        <w:br/>
        <w:t>Email address Education- High school name</w:t>
      </w:r>
      <w:r w:rsidRPr="00E76B8A">
        <w:rPr>
          <w:rFonts w:ascii="Lato" w:eastAsia="Times New Roman" w:hAnsi="Lato" w:cs="Helvetica"/>
          <w:color w:val="000000" w:themeColor="text1"/>
          <w:sz w:val="24"/>
          <w:szCs w:val="24"/>
        </w:rPr>
        <w:br/>
        <w:t>High school address</w:t>
      </w:r>
    </w:p>
    <w:p w:rsidR="00E76B8A" w:rsidRPr="00E76B8A" w:rsidRDefault="00E76B8A" w:rsidP="00E76B8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</w:pPr>
      <w:r w:rsidRPr="00E76B8A"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  <w:t>Graduation date</w:t>
      </w:r>
    </w:p>
    <w:p w:rsidR="00E76B8A" w:rsidRPr="00E76B8A" w:rsidRDefault="00E76B8A" w:rsidP="00E76B8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</w:pPr>
      <w:r w:rsidRPr="00E76B8A"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  <w:t>GPA</w:t>
      </w:r>
    </w:p>
    <w:p w:rsidR="00E76B8A" w:rsidRPr="00E76B8A" w:rsidRDefault="00E76B8A" w:rsidP="00E76B8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</w:pPr>
      <w:r w:rsidRPr="00E76B8A"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  <w:t>Class rank</w:t>
      </w:r>
    </w:p>
    <w:p w:rsidR="00E76B8A" w:rsidRPr="00E76B8A" w:rsidRDefault="00E76B8A" w:rsidP="00E76B8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</w:pPr>
      <w:r w:rsidRPr="00E76B8A"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  <w:t>Test score(s)</w:t>
      </w:r>
    </w:p>
    <w:p w:rsidR="00E76B8A" w:rsidRPr="00E76B8A" w:rsidRDefault="00E76B8A" w:rsidP="00E76B8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</w:pPr>
      <w:r w:rsidRPr="00E76B8A"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  <w:t>Honors</w:t>
      </w:r>
    </w:p>
    <w:p w:rsidR="00E76B8A" w:rsidRPr="00E76B8A" w:rsidRDefault="00E76B8A" w:rsidP="00E76B8A">
      <w:pPr>
        <w:shd w:val="clear" w:color="auto" w:fill="FFFFFF"/>
        <w:spacing w:after="180" w:line="240" w:lineRule="auto"/>
        <w:rPr>
          <w:rFonts w:ascii="Lato" w:eastAsia="Times New Roman" w:hAnsi="Lato" w:cs="Helvetica"/>
          <w:color w:val="000000" w:themeColor="text1"/>
          <w:sz w:val="24"/>
          <w:szCs w:val="24"/>
        </w:rPr>
      </w:pPr>
      <w:r w:rsidRPr="00E76B8A">
        <w:rPr>
          <w:rFonts w:ascii="Lato" w:eastAsia="Times New Roman" w:hAnsi="Lato" w:cs="Helvetica"/>
          <w:color w:val="000000" w:themeColor="text1"/>
          <w:sz w:val="24"/>
          <w:szCs w:val="24"/>
        </w:rPr>
        <w:t>Academic and Extracurricular Activities- Activity 1: Date</w:t>
      </w:r>
      <w:r w:rsidRPr="00E76B8A">
        <w:rPr>
          <w:rFonts w:ascii="Lato" w:eastAsia="Times New Roman" w:hAnsi="Lato" w:cs="Helvetica"/>
          <w:color w:val="000000" w:themeColor="text1"/>
          <w:sz w:val="24"/>
          <w:szCs w:val="24"/>
        </w:rPr>
        <w:br/>
        <w:t>Description</w:t>
      </w:r>
    </w:p>
    <w:p w:rsidR="00E76B8A" w:rsidRPr="00E76B8A" w:rsidRDefault="00E76B8A" w:rsidP="00E76B8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</w:pPr>
      <w:r w:rsidRPr="00E76B8A"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  <w:t>Activity 2: Date</w:t>
      </w:r>
      <w:r w:rsidRPr="00E76B8A"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  <w:br/>
        <w:t>Description</w:t>
      </w:r>
    </w:p>
    <w:p w:rsidR="00E76B8A" w:rsidRPr="00E76B8A" w:rsidRDefault="00E76B8A" w:rsidP="00E76B8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</w:pPr>
      <w:r w:rsidRPr="00E76B8A"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  <w:t>Activity 3: Date</w:t>
      </w:r>
      <w:r w:rsidRPr="00E76B8A"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  <w:br/>
        <w:t>Description</w:t>
      </w:r>
    </w:p>
    <w:p w:rsidR="00E76B8A" w:rsidRPr="00E76B8A" w:rsidRDefault="00E76B8A" w:rsidP="00E76B8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</w:pPr>
      <w:r w:rsidRPr="00E76B8A"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  <w:t>Activity 4: Date</w:t>
      </w:r>
      <w:r w:rsidRPr="00E76B8A"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  <w:br/>
        <w:t>Description</w:t>
      </w:r>
    </w:p>
    <w:p w:rsidR="00E76B8A" w:rsidRPr="00E76B8A" w:rsidRDefault="00E76B8A" w:rsidP="00E76B8A">
      <w:pPr>
        <w:shd w:val="clear" w:color="auto" w:fill="FFFFFF"/>
        <w:spacing w:after="180" w:line="240" w:lineRule="auto"/>
        <w:rPr>
          <w:rFonts w:ascii="Lato" w:eastAsia="Times New Roman" w:hAnsi="Lato" w:cs="Helvetica"/>
          <w:color w:val="000000" w:themeColor="text1"/>
          <w:sz w:val="24"/>
          <w:szCs w:val="24"/>
        </w:rPr>
      </w:pPr>
      <w:r w:rsidRPr="00E76B8A">
        <w:rPr>
          <w:rFonts w:ascii="Lato" w:eastAsia="Times New Roman" w:hAnsi="Lato" w:cs="Helvetica"/>
          <w:color w:val="000000" w:themeColor="text1"/>
          <w:sz w:val="24"/>
          <w:szCs w:val="24"/>
        </w:rPr>
        <w:t>Work Experience- Job 1: Date</w:t>
      </w:r>
      <w:r w:rsidRPr="00E76B8A">
        <w:rPr>
          <w:rFonts w:ascii="Lato" w:eastAsia="Times New Roman" w:hAnsi="Lato" w:cs="Helvetica"/>
          <w:color w:val="000000" w:themeColor="text1"/>
          <w:sz w:val="24"/>
          <w:szCs w:val="24"/>
        </w:rPr>
        <w:br/>
        <w:t>Description</w:t>
      </w:r>
    </w:p>
    <w:p w:rsidR="00E76B8A" w:rsidRPr="00E76B8A" w:rsidRDefault="00E76B8A" w:rsidP="00E76B8A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</w:pPr>
      <w:r w:rsidRPr="00E76B8A"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  <w:t>Job 2: Date</w:t>
      </w:r>
      <w:r w:rsidRPr="00E76B8A"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  <w:br/>
        <w:t>Description</w:t>
      </w:r>
    </w:p>
    <w:p w:rsidR="00E76B8A" w:rsidRPr="00E76B8A" w:rsidRDefault="00E76B8A" w:rsidP="00E76B8A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</w:pPr>
      <w:r w:rsidRPr="00E76B8A"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  <w:t>Job 3: Date</w:t>
      </w:r>
      <w:r w:rsidRPr="00E76B8A"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  <w:br/>
        <w:t>Description</w:t>
      </w:r>
    </w:p>
    <w:p w:rsidR="00E76B8A" w:rsidRPr="00E76B8A" w:rsidRDefault="00E76B8A" w:rsidP="00E76B8A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</w:pPr>
      <w:r w:rsidRPr="00E76B8A"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  <w:t>Job 4: Date</w:t>
      </w:r>
      <w:r w:rsidRPr="00E76B8A"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  <w:br/>
        <w:t>Description</w:t>
      </w:r>
    </w:p>
    <w:p w:rsidR="00E76B8A" w:rsidRPr="00E76B8A" w:rsidRDefault="00E76B8A" w:rsidP="00E76B8A">
      <w:pPr>
        <w:shd w:val="clear" w:color="auto" w:fill="FFFFFF"/>
        <w:spacing w:after="180" w:line="240" w:lineRule="auto"/>
        <w:rPr>
          <w:rFonts w:ascii="Lato" w:eastAsia="Times New Roman" w:hAnsi="Lato" w:cs="Helvetica"/>
          <w:color w:val="000000" w:themeColor="text1"/>
          <w:sz w:val="24"/>
          <w:szCs w:val="24"/>
        </w:rPr>
      </w:pPr>
      <w:r w:rsidRPr="00E76B8A">
        <w:rPr>
          <w:rFonts w:ascii="Lato" w:eastAsia="Times New Roman" w:hAnsi="Lato" w:cs="Helvetica"/>
          <w:color w:val="000000" w:themeColor="text1"/>
          <w:sz w:val="24"/>
          <w:szCs w:val="24"/>
        </w:rPr>
        <w:t>Volunteering- Job 1: Date</w:t>
      </w:r>
      <w:r w:rsidRPr="00E76B8A">
        <w:rPr>
          <w:rFonts w:ascii="Lato" w:eastAsia="Times New Roman" w:hAnsi="Lato" w:cs="Helvetica"/>
          <w:color w:val="000000" w:themeColor="text1"/>
          <w:sz w:val="24"/>
          <w:szCs w:val="24"/>
        </w:rPr>
        <w:br/>
        <w:t>Description</w:t>
      </w:r>
    </w:p>
    <w:p w:rsidR="00E76B8A" w:rsidRPr="00E76B8A" w:rsidRDefault="00E76B8A" w:rsidP="00E76B8A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</w:pPr>
      <w:r w:rsidRPr="00E76B8A"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  <w:t>Job 2: Date</w:t>
      </w:r>
      <w:r w:rsidRPr="00E76B8A"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  <w:br/>
        <w:t>Description</w:t>
      </w:r>
    </w:p>
    <w:p w:rsidR="00E76B8A" w:rsidRPr="00E76B8A" w:rsidRDefault="00E76B8A" w:rsidP="00E76B8A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</w:pPr>
      <w:r w:rsidRPr="00E76B8A"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  <w:lastRenderedPageBreak/>
        <w:t>Job 3: Date</w:t>
      </w:r>
      <w:r w:rsidRPr="00E76B8A"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  <w:br/>
        <w:t>Description</w:t>
      </w:r>
    </w:p>
    <w:p w:rsidR="00E76B8A" w:rsidRPr="00E76B8A" w:rsidRDefault="00E76B8A" w:rsidP="00E76B8A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</w:pPr>
      <w:r w:rsidRPr="00E76B8A"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  <w:t>Job 4: Date</w:t>
      </w:r>
      <w:r w:rsidRPr="00E76B8A"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  <w:br/>
        <w:t>Description</w:t>
      </w:r>
    </w:p>
    <w:p w:rsidR="00E76B8A" w:rsidRPr="00E76B8A" w:rsidRDefault="00E76B8A" w:rsidP="00E76B8A">
      <w:pPr>
        <w:shd w:val="clear" w:color="auto" w:fill="FFFFFF"/>
        <w:spacing w:after="180" w:line="240" w:lineRule="auto"/>
        <w:rPr>
          <w:rFonts w:ascii="Lato" w:eastAsia="Times New Roman" w:hAnsi="Lato" w:cs="Helvetica"/>
          <w:color w:val="000000" w:themeColor="text1"/>
          <w:sz w:val="24"/>
          <w:szCs w:val="24"/>
        </w:rPr>
      </w:pPr>
      <w:r w:rsidRPr="00E76B8A">
        <w:rPr>
          <w:rFonts w:ascii="Lato" w:eastAsia="Times New Roman" w:hAnsi="Lato" w:cs="Helvetica"/>
          <w:color w:val="000000" w:themeColor="text1"/>
          <w:sz w:val="24"/>
          <w:szCs w:val="24"/>
        </w:rPr>
        <w:t>Special Skills- Skill 1</w:t>
      </w:r>
    </w:p>
    <w:p w:rsidR="00E76B8A" w:rsidRPr="00E76B8A" w:rsidRDefault="00E76B8A" w:rsidP="00E76B8A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</w:pPr>
      <w:r w:rsidRPr="00E76B8A"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  <w:t>Skill 2</w:t>
      </w:r>
    </w:p>
    <w:p w:rsidR="00E76B8A" w:rsidRPr="00E76B8A" w:rsidRDefault="00E76B8A" w:rsidP="00E76B8A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</w:pPr>
      <w:r w:rsidRPr="00E76B8A"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  <w:t>Skill 3</w:t>
      </w:r>
    </w:p>
    <w:p w:rsidR="00E76B8A" w:rsidRPr="00E76B8A" w:rsidRDefault="00E76B8A" w:rsidP="00E76B8A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</w:pPr>
      <w:r w:rsidRPr="00E76B8A"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  <w:t>Skill 4</w:t>
      </w:r>
    </w:p>
    <w:p w:rsidR="00E76B8A" w:rsidRPr="00E76B8A" w:rsidRDefault="00E76B8A" w:rsidP="00E76B8A">
      <w:pPr>
        <w:shd w:val="clear" w:color="auto" w:fill="FFFFFF"/>
        <w:spacing w:after="180" w:line="240" w:lineRule="auto"/>
        <w:rPr>
          <w:rFonts w:ascii="Lato" w:eastAsia="Times New Roman" w:hAnsi="Lato" w:cs="Helvetica"/>
          <w:color w:val="000000" w:themeColor="text1"/>
          <w:sz w:val="24"/>
          <w:szCs w:val="24"/>
        </w:rPr>
      </w:pPr>
      <w:r w:rsidRPr="00E76B8A">
        <w:rPr>
          <w:rFonts w:ascii="Lato" w:eastAsia="Times New Roman" w:hAnsi="Lato" w:cs="Helvetica"/>
          <w:color w:val="000000" w:themeColor="text1"/>
          <w:sz w:val="24"/>
          <w:szCs w:val="24"/>
        </w:rPr>
        <w:t>Awards- Award 1</w:t>
      </w:r>
    </w:p>
    <w:p w:rsidR="00E76B8A" w:rsidRPr="00E76B8A" w:rsidRDefault="00E76B8A" w:rsidP="00E76B8A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</w:pPr>
      <w:r w:rsidRPr="00E76B8A"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  <w:t>Award 2</w:t>
      </w:r>
    </w:p>
    <w:p w:rsidR="00E76B8A" w:rsidRPr="00E76B8A" w:rsidRDefault="00E76B8A" w:rsidP="00E76B8A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</w:pPr>
      <w:r w:rsidRPr="00E76B8A"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  <w:t>Award 3</w:t>
      </w:r>
    </w:p>
    <w:p w:rsidR="00E76B8A" w:rsidRPr="00E76B8A" w:rsidRDefault="00E76B8A" w:rsidP="00E76B8A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</w:pPr>
      <w:r w:rsidRPr="00E76B8A">
        <w:rPr>
          <w:rFonts w:ascii="Lato" w:eastAsia="Times New Roman" w:hAnsi="Lato" w:cs="Helvetica"/>
          <w:color w:val="000000" w:themeColor="text1"/>
          <w:spacing w:val="-1"/>
          <w:sz w:val="24"/>
          <w:szCs w:val="24"/>
        </w:rPr>
        <w:t>Award 4</w:t>
      </w:r>
    </w:p>
    <w:p w:rsidR="00E76B8A" w:rsidRPr="00E76B8A" w:rsidRDefault="00E76B8A">
      <w:pPr>
        <w:rPr>
          <w:rFonts w:ascii="Lato" w:hAnsi="Lato"/>
          <w:color w:val="000000" w:themeColor="text1"/>
          <w:sz w:val="48"/>
          <w:szCs w:val="48"/>
        </w:rPr>
      </w:pPr>
    </w:p>
    <w:sectPr w:rsidR="00E76B8A" w:rsidRPr="00E76B8A" w:rsidSect="00F71B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1E61151"/>
    <w:multiLevelType w:val="multilevel"/>
    <w:tmpl w:val="54DE5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354B4E17"/>
    <w:multiLevelType w:val="multilevel"/>
    <w:tmpl w:val="029C85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4B3E5FBD"/>
    <w:multiLevelType w:val="multilevel"/>
    <w:tmpl w:val="4AAAE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53326DA1"/>
    <w:multiLevelType w:val="multilevel"/>
    <w:tmpl w:val="1512B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541A2422"/>
    <w:multiLevelType w:val="multilevel"/>
    <w:tmpl w:val="AC129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64EF6947"/>
    <w:multiLevelType w:val="multilevel"/>
    <w:tmpl w:val="3B267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bSwtDQwMjGzsDQ1NDFX0lEKTi0uzszPAykwrAUA5READCwAAAA="/>
  </w:docVars>
  <w:rsids>
    <w:rsidRoot w:val="00E76B8A"/>
    <w:rsid w:val="00E76B8A"/>
    <w:rsid w:val="00F71BF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1B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s-module--contentsection--qwyk">
    <w:name w:val="styles-module--contentsection--_qwyk"/>
    <w:basedOn w:val="Normal"/>
    <w:rsid w:val="00E76B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yles-module--listitemtext--2jjd8">
    <w:name w:val="styles-module--listitemtext--2jjd8"/>
    <w:basedOn w:val="DefaultParagraphFont"/>
    <w:rsid w:val="00E76B8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957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05</Words>
  <Characters>604</Characters>
  <Application>Microsoft Office Word</Application>
  <DocSecurity>0</DocSecurity>
  <Lines>5</Lines>
  <Paragraphs>1</Paragraphs>
  <ScaleCrop>false</ScaleCrop>
  <Company>MRT www.Win2Farsi.com</Company>
  <LinksUpToDate>false</LinksUpToDate>
  <CharactersWithSpaces>7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0-12-08T11:02:00Z</dcterms:created>
  <dcterms:modified xsi:type="dcterms:W3CDTF">2020-12-08T11:06:00Z</dcterms:modified>
</cp:coreProperties>
</file>